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4995108D" w:rsidR="00964E27" w:rsidRPr="003675E5" w:rsidRDefault="009F6165" w:rsidP="003675E5">
      <w:r>
        <w:t>Your actual question must be apparent on the presentation or in the short paper. If you choose to write a short paper, it should be double spaced and 1 to 2 pages in length. Note for students choosing the presentation option: If using Prezi, be sure to include a Word document with notes. If using PowerPoint, be sure to include speaker notes. Critical Elements Exemplary (100%) Proficient (85%) Needs Improvement (55%) Not Evident (0%) Value Importance of Question Meets “Proficient” criteria and demonstrates mature awareness of the connections between the question and being a member of society Explains why the question is important as a member of society Explains why the question is important as a member of society but is overly generalized Does not explain why the question is important as a member of society 16 Studying the Individual Meets “Proficient” criteria, and examples chosen demonstrate insight into social science thinking Details major developments in social science thinking that drive questions that support studying the individual, using course resources to back up arguments</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CF4"/>
    <w:rsid w:val="003A5470"/>
    <w:rsid w:val="003C2269"/>
    <w:rsid w:val="004067AC"/>
    <w:rsid w:val="004111CF"/>
    <w:rsid w:val="0041318C"/>
    <w:rsid w:val="0042132A"/>
    <w:rsid w:val="004E5CB8"/>
    <w:rsid w:val="005E4170"/>
    <w:rsid w:val="005F54A5"/>
    <w:rsid w:val="00632FCA"/>
    <w:rsid w:val="00770884"/>
    <w:rsid w:val="007B0FEC"/>
    <w:rsid w:val="007C2AA5"/>
    <w:rsid w:val="007E23C3"/>
    <w:rsid w:val="007E740C"/>
    <w:rsid w:val="007F7CC6"/>
    <w:rsid w:val="00952F33"/>
    <w:rsid w:val="00964E27"/>
    <w:rsid w:val="009F6165"/>
    <w:rsid w:val="00A1311F"/>
    <w:rsid w:val="00A54631"/>
    <w:rsid w:val="00A83B76"/>
    <w:rsid w:val="00AF4AC0"/>
    <w:rsid w:val="00B013F1"/>
    <w:rsid w:val="00B51FF7"/>
    <w:rsid w:val="00B80976"/>
    <w:rsid w:val="00BD25B5"/>
    <w:rsid w:val="00BF45D2"/>
    <w:rsid w:val="00C30328"/>
    <w:rsid w:val="00C3034A"/>
    <w:rsid w:val="00C5285F"/>
    <w:rsid w:val="00C57C78"/>
    <w:rsid w:val="00C61622"/>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936</Characters>
  <Application>Microsoft Office Word</Application>
  <DocSecurity>0</DocSecurity>
  <Lines>7</Lines>
  <Paragraphs>2</Paragraphs>
  <ScaleCrop>false</ScaleCrop>
  <Company/>
  <LinksUpToDate>false</LinksUpToDate>
  <CharactersWithSpaces>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2:00:00Z</dcterms:created>
  <dcterms:modified xsi:type="dcterms:W3CDTF">2021-10-28T12:00:00Z</dcterms:modified>
</cp:coreProperties>
</file>